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3C8287AF" w14:textId="1F6A774E" w:rsidR="0075318C" w:rsidRDefault="0075318C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5318C">
        <w:rPr>
          <w:rFonts w:ascii="Times New Roman" w:eastAsia="Times New Roman" w:hAnsi="Times New Roman" w:cs="Times New Roman"/>
          <w:b/>
          <w:bCs/>
          <w:sz w:val="24"/>
          <w:szCs w:val="24"/>
        </w:rPr>
        <w:t>ORDINANCE NO. 202</w:t>
      </w:r>
      <w:r w:rsidR="00C1348B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75318C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="00415FA4">
        <w:rPr>
          <w:rFonts w:ascii="Times New Roman" w:eastAsia="Times New Roman" w:hAnsi="Times New Roman" w:cs="Times New Roman"/>
          <w:b/>
          <w:bCs/>
          <w:sz w:val="24"/>
          <w:szCs w:val="24"/>
        </w:rPr>
        <w:t>01</w:t>
      </w:r>
    </w:p>
    <w:p w14:paraId="237C3193" w14:textId="77777777" w:rsidR="00415FA4" w:rsidRDefault="00415FA4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69E755C" w14:textId="77777777" w:rsidR="00415FA4" w:rsidRPr="00415FA4" w:rsidRDefault="00415FA4" w:rsidP="00415FA4">
      <w:pPr>
        <w:widowControl w:val="0"/>
        <w:autoSpaceDE w:val="0"/>
        <w:autoSpaceDN w:val="0"/>
        <w:adjustRightInd w:val="0"/>
        <w:spacing w:after="0" w:line="240" w:lineRule="auto"/>
        <w:ind w:left="1080" w:right="108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415FA4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N ORDINANCE OF THE TOWN OF ZOLFO SPRINGS, FLORIDA, PROVIDING FOR COMPENSATION OF THE TOWN COMMISSION AND MAYOR; PROVIDING FOR SEVERABILITY OF PROVISIONS; PROVIDING FOR REPEAL OF PREVIOUS ORDINANCE 2016-03 SETTING SALARIES TO THE EXTENT OF AMENDMENTS HEREIN; PROVIDING FOR INCLUSION IN THE CODE AND CONFLICTS, AND PROVIDING AN EFFECTIVE DATE.</w:t>
      </w:r>
    </w:p>
    <w:p w14:paraId="3E562386" w14:textId="77777777" w:rsidR="00415FA4" w:rsidRPr="0075318C" w:rsidRDefault="00415FA4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9C278D" w14:textId="77777777" w:rsidR="0075318C" w:rsidRPr="0075318C" w:rsidRDefault="0075318C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46537FC3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D26756" w:rsidRPr="001B3C51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4CEFB787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</w:rPr>
          <w:id w:val="5663114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15FA4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23F1CB01" w14:textId="6CFC2532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6F01B39E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B7CAEF5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508FF58" w:rsidR="001841FA" w:rsidRPr="009E057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7A21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lastRenderedPageBreak/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393C59C6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418CFE5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  <w:r w:rsidR="00415FA4">
        <w:rPr>
          <w:rFonts w:ascii="Arial" w:eastAsia="Times New Roman" w:hAnsi="Arial" w:cs="Arial"/>
          <w:sz w:val="24"/>
          <w:szCs w:val="24"/>
        </w:rPr>
        <w:t xml:space="preserve">  The purpose of this ordinance is to provide a monetary increase to wages of commissioners and the mayor.  The increase is to keep up with the cost of living and compensate them for their time serving the Town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67238F8A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75318C">
        <w:rPr>
          <w:rFonts w:ascii="Arial" w:eastAsia="Times New Roman" w:hAnsi="Arial" w:cs="Arial"/>
          <w:sz w:val="24"/>
          <w:szCs w:val="24"/>
        </w:rPr>
        <w:t>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707F64E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 w:rsidR="00415FA4">
        <w:rPr>
          <w:rFonts w:ascii="Arial" w:eastAsia="Times New Roman" w:hAnsi="Arial" w:cs="Arial"/>
          <w:sz w:val="24"/>
          <w:szCs w:val="24"/>
        </w:rPr>
        <w:t>.  There are no compliance costs to businesses.</w:t>
      </w:r>
    </w:p>
    <w:p w14:paraId="70715FBC" w14:textId="1405CAF4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</w:t>
      </w:r>
      <w:r w:rsidR="00415FA4">
        <w:rPr>
          <w:rFonts w:ascii="Arial" w:eastAsia="Times New Roman" w:hAnsi="Arial" w:cs="Arial"/>
          <w:sz w:val="24"/>
          <w:szCs w:val="24"/>
        </w:rPr>
        <w:t>.  There are no new charges or fees imposed by this ordinance.</w:t>
      </w:r>
    </w:p>
    <w:p w14:paraId="08B07CDD" w14:textId="0FD01E19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  <w:r w:rsidR="00415FA4">
        <w:rPr>
          <w:rFonts w:ascii="Arial" w:eastAsia="Times New Roman" w:hAnsi="Arial" w:cs="Arial"/>
          <w:sz w:val="24"/>
          <w:szCs w:val="24"/>
        </w:rPr>
        <w:t xml:space="preserve">  There are no regulatory costs related to this ordinance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0B074591" w:rsidR="001841FA" w:rsidRPr="00736CB4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31B04D3E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  <w:r w:rsidR="00415FA4">
        <w:rPr>
          <w:rFonts w:ascii="Arial" w:eastAsia="Times New Roman" w:hAnsi="Arial" w:cs="Arial"/>
          <w:sz w:val="24"/>
          <w:szCs w:val="24"/>
        </w:rPr>
        <w:t xml:space="preserve"> No businesses are likely to be impacted.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5F38C892" w:rsidR="00810649" w:rsidRDefault="00810649">
      <w:pPr>
        <w:rPr>
          <w:rFonts w:ascii="Arial" w:eastAsia="Times New Roman" w:hAnsi="Arial" w:cs="Arial"/>
          <w:sz w:val="24"/>
          <w:szCs w:val="24"/>
        </w:rPr>
      </w:pPr>
    </w:p>
    <w:p w14:paraId="6AE54CB3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68030F98" w14:textId="715FBCCF" w:rsidR="001841FA" w:rsidRPr="001841FA" w:rsidRDefault="00415FA4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ne</w:t>
      </w: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69BD5" w14:textId="77777777" w:rsidR="00F07200" w:rsidRDefault="00F07200" w:rsidP="003B254C">
      <w:pPr>
        <w:spacing w:after="0" w:line="240" w:lineRule="auto"/>
      </w:pPr>
      <w:r>
        <w:separator/>
      </w:r>
    </w:p>
  </w:endnote>
  <w:endnote w:type="continuationSeparator" w:id="0">
    <w:p w14:paraId="25EB951B" w14:textId="77777777" w:rsidR="00F07200" w:rsidRDefault="00F07200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D12B3" w14:textId="77777777" w:rsidR="00F07200" w:rsidRDefault="00F07200" w:rsidP="003B254C">
      <w:pPr>
        <w:spacing w:after="0" w:line="240" w:lineRule="auto"/>
      </w:pPr>
      <w:r>
        <w:separator/>
      </w:r>
    </w:p>
  </w:footnote>
  <w:footnote w:type="continuationSeparator" w:id="0">
    <w:p w14:paraId="23539E7C" w14:textId="77777777" w:rsidR="00F07200" w:rsidRDefault="00F07200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104474"/>
    <w:rsid w:val="00115CC0"/>
    <w:rsid w:val="001746B1"/>
    <w:rsid w:val="001812BB"/>
    <w:rsid w:val="001841FA"/>
    <w:rsid w:val="001B00E1"/>
    <w:rsid w:val="001B3C51"/>
    <w:rsid w:val="002100EA"/>
    <w:rsid w:val="00246E24"/>
    <w:rsid w:val="00293A48"/>
    <w:rsid w:val="002973D1"/>
    <w:rsid w:val="002D5504"/>
    <w:rsid w:val="00300CDF"/>
    <w:rsid w:val="00316558"/>
    <w:rsid w:val="00317989"/>
    <w:rsid w:val="0034464C"/>
    <w:rsid w:val="00362E0F"/>
    <w:rsid w:val="0037508F"/>
    <w:rsid w:val="003A3148"/>
    <w:rsid w:val="003B254C"/>
    <w:rsid w:val="00415FA4"/>
    <w:rsid w:val="004A2FA3"/>
    <w:rsid w:val="00593A02"/>
    <w:rsid w:val="005C13A0"/>
    <w:rsid w:val="006343BB"/>
    <w:rsid w:val="006510A4"/>
    <w:rsid w:val="00736CB4"/>
    <w:rsid w:val="0075318C"/>
    <w:rsid w:val="00792774"/>
    <w:rsid w:val="00810649"/>
    <w:rsid w:val="008500CF"/>
    <w:rsid w:val="008F3D0E"/>
    <w:rsid w:val="00965A46"/>
    <w:rsid w:val="009E057A"/>
    <w:rsid w:val="009E7A21"/>
    <w:rsid w:val="00A60D7E"/>
    <w:rsid w:val="00AF437F"/>
    <w:rsid w:val="00B06136"/>
    <w:rsid w:val="00B609BC"/>
    <w:rsid w:val="00BB266C"/>
    <w:rsid w:val="00BD08FC"/>
    <w:rsid w:val="00C1348B"/>
    <w:rsid w:val="00C8169B"/>
    <w:rsid w:val="00CC4F4B"/>
    <w:rsid w:val="00CC77D5"/>
    <w:rsid w:val="00CD4DA1"/>
    <w:rsid w:val="00D17CDA"/>
    <w:rsid w:val="00D26756"/>
    <w:rsid w:val="00D579A9"/>
    <w:rsid w:val="00DE245E"/>
    <w:rsid w:val="00DF0668"/>
    <w:rsid w:val="00E957B0"/>
    <w:rsid w:val="00EC7080"/>
    <w:rsid w:val="00ED44D5"/>
    <w:rsid w:val="00F07200"/>
    <w:rsid w:val="00F07C3E"/>
    <w:rsid w:val="00F5289A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5T18:19:00Z</dcterms:created>
  <dcterms:modified xsi:type="dcterms:W3CDTF">2024-02-06T15:08:00Z</dcterms:modified>
</cp:coreProperties>
</file>